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D21735" w14:textId="776E4318" w:rsidR="005C1AEF" w:rsidRDefault="000C0AB7" w:rsidP="000C0AB7">
      <w:pPr>
        <w:pStyle w:val="Heading1"/>
      </w:pPr>
      <w:r>
        <w:t>IST769 Homework</w:t>
      </w:r>
      <w:r w:rsidR="009A214C">
        <w:t xml:space="preserve"> </w:t>
      </w:r>
      <w:r w:rsidR="007E7A37">
        <w:t>4</w:t>
      </w:r>
      <w:r>
        <w:t xml:space="preserve"> Submission</w:t>
      </w:r>
    </w:p>
    <w:p w14:paraId="5A732396" w14:textId="5D392D2F" w:rsidR="000C0AB7" w:rsidRPr="000C0AB7" w:rsidRDefault="000C0AB7" w:rsidP="000C0AB7">
      <w:pPr>
        <w:pStyle w:val="Heading2"/>
      </w:pPr>
      <w:r>
        <w:t xml:space="preserve">Basic Information </w:t>
      </w:r>
    </w:p>
    <w:p w14:paraId="5CC91036" w14:textId="1DD9B2B6" w:rsidR="002A693F" w:rsidRDefault="002A693F" w:rsidP="002A693F">
      <w:r>
        <w:t>Your Name: Srihari Busam</w:t>
      </w:r>
      <w:r>
        <w:tab/>
      </w:r>
      <w:r>
        <w:br/>
        <w:t xml:space="preserve">Your SUID: </w:t>
      </w:r>
      <w:proofErr w:type="spellStart"/>
      <w:r>
        <w:t>sbusam</w:t>
      </w:r>
      <w:proofErr w:type="spellEnd"/>
      <w:r>
        <w:br/>
        <w:t>Your Email: sbusam@syr.edu</w:t>
      </w:r>
      <w:r>
        <w:br/>
        <w:t>Date Due: 10/</w:t>
      </w:r>
      <w:r w:rsidR="0049318C">
        <w:t>2</w:t>
      </w:r>
      <w:r w:rsidR="007E7A37">
        <w:t>8</w:t>
      </w:r>
      <w:r>
        <w:t>/2021</w:t>
      </w:r>
      <w:r>
        <w:br/>
        <w:t xml:space="preserve">Homework #: </w:t>
      </w:r>
      <w:r w:rsidR="007E7A37">
        <w:t>4</w:t>
      </w:r>
    </w:p>
    <w:p w14:paraId="5150DB40" w14:textId="7D7B3CAB" w:rsidR="00314179" w:rsidRDefault="00314179" w:rsidP="00314179">
      <w:pPr>
        <w:pStyle w:val="Heading2"/>
      </w:pPr>
      <w:r>
        <w:t>QUESTIONS</w:t>
      </w:r>
      <w:r w:rsidRPr="00314179">
        <w:t>:</w:t>
      </w:r>
    </w:p>
    <w:p w14:paraId="79C43453" w14:textId="77777777" w:rsidR="005D0C06" w:rsidRDefault="005D0C06" w:rsidP="005D0C06">
      <w:pPr>
        <w:pStyle w:val="ListParagraph"/>
        <w:numPr>
          <w:ilvl w:val="0"/>
          <w:numId w:val="1"/>
        </w:numPr>
      </w:pPr>
      <w:r>
        <w:t xml:space="preserve">Create a non-clustered index on the </w:t>
      </w:r>
      <w:r w:rsidRPr="00C54284">
        <w:rPr>
          <w:b/>
        </w:rPr>
        <w:t>timesheets</w:t>
      </w:r>
      <w:r>
        <w:t xml:space="preserve"> table in the </w:t>
      </w:r>
      <w:r w:rsidRPr="00C54284">
        <w:rPr>
          <w:b/>
        </w:rPr>
        <w:t>demo</w:t>
      </w:r>
      <w:r>
        <w:t xml:space="preserve"> database. The index you create should be designed to improve the following query:</w:t>
      </w:r>
    </w:p>
    <w:p w14:paraId="77185CE5" w14:textId="77777777" w:rsidR="005D0C06" w:rsidRPr="00084FE5" w:rsidRDefault="005D0C06" w:rsidP="005D0C06">
      <w:pPr>
        <w:pStyle w:val="ListParagraph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proofErr w:type="gramStart"/>
      <w:r w:rsidRPr="00084FE5"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 w:rsidRPr="00084FE5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proofErr w:type="spellStart"/>
      <w:r w:rsidRPr="00084FE5">
        <w:rPr>
          <w:rFonts w:ascii="Consolas" w:hAnsi="Consolas" w:cs="Consolas"/>
          <w:color w:val="000000"/>
          <w:sz w:val="19"/>
          <w:szCs w:val="19"/>
          <w:highlight w:val="white"/>
        </w:rPr>
        <w:t>employee</w:t>
      </w:r>
      <w:proofErr w:type="gramEnd"/>
      <w:r w:rsidRPr="00084FE5">
        <w:rPr>
          <w:rFonts w:ascii="Consolas" w:hAnsi="Consolas" w:cs="Consolas"/>
          <w:color w:val="000000"/>
          <w:sz w:val="19"/>
          <w:szCs w:val="19"/>
          <w:highlight w:val="white"/>
        </w:rPr>
        <w:t>_id</w:t>
      </w:r>
      <w:proofErr w:type="spellEnd"/>
      <w:r w:rsidRPr="00084FE5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084FE5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084FE5">
        <w:rPr>
          <w:rFonts w:ascii="Consolas" w:hAnsi="Consolas" w:cs="Consolas"/>
          <w:color w:val="000000"/>
          <w:sz w:val="19"/>
          <w:szCs w:val="19"/>
          <w:highlight w:val="white"/>
        </w:rPr>
        <w:t>employee_firstname</w:t>
      </w:r>
      <w:proofErr w:type="spellEnd"/>
      <w:r w:rsidRPr="00084FE5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084FE5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084FE5">
        <w:rPr>
          <w:rFonts w:ascii="Consolas" w:hAnsi="Consolas" w:cs="Consolas"/>
          <w:color w:val="000000"/>
          <w:sz w:val="19"/>
          <w:szCs w:val="19"/>
          <w:highlight w:val="white"/>
        </w:rPr>
        <w:t>employee_lastname</w:t>
      </w:r>
      <w:proofErr w:type="spellEnd"/>
      <w:r w:rsidRPr="00084FE5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084FE5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084FE5">
        <w:rPr>
          <w:rFonts w:ascii="Consolas" w:hAnsi="Consolas" w:cs="Consolas"/>
          <w:color w:val="FF00FF"/>
          <w:sz w:val="19"/>
          <w:szCs w:val="19"/>
          <w:highlight w:val="white"/>
        </w:rPr>
        <w:t>sum</w:t>
      </w:r>
      <w:r w:rsidRPr="00084FE5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r w:rsidRPr="00084FE5">
        <w:rPr>
          <w:rFonts w:ascii="Consolas" w:hAnsi="Consolas" w:cs="Consolas"/>
          <w:color w:val="000000"/>
          <w:sz w:val="19"/>
          <w:szCs w:val="19"/>
          <w:highlight w:val="white"/>
        </w:rPr>
        <w:t>timesheet_hourlyrate</w:t>
      </w:r>
      <w:proofErr w:type="spellEnd"/>
      <w:r w:rsidRPr="00084FE5">
        <w:rPr>
          <w:rFonts w:ascii="Consolas" w:hAnsi="Consolas" w:cs="Consolas"/>
          <w:color w:val="808080"/>
          <w:sz w:val="19"/>
          <w:szCs w:val="19"/>
          <w:highlight w:val="white"/>
        </w:rPr>
        <w:t>*</w:t>
      </w:r>
      <w:proofErr w:type="spellStart"/>
      <w:r w:rsidRPr="00084FE5">
        <w:rPr>
          <w:rFonts w:ascii="Consolas" w:hAnsi="Consolas" w:cs="Consolas"/>
          <w:color w:val="000000"/>
          <w:sz w:val="19"/>
          <w:szCs w:val="19"/>
          <w:highlight w:val="white"/>
        </w:rPr>
        <w:t>timesheet_hours</w:t>
      </w:r>
      <w:proofErr w:type="spellEnd"/>
      <w:r w:rsidRPr="00084FE5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</w:p>
    <w:p w14:paraId="7CB0AA0F" w14:textId="77777777" w:rsidR="005D0C06" w:rsidRPr="00084FE5" w:rsidRDefault="005D0C06" w:rsidP="005D0C06">
      <w:pPr>
        <w:pStyle w:val="ListParagraph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084FE5">
        <w:rPr>
          <w:rFonts w:ascii="Consolas" w:hAnsi="Consolas" w:cs="Consolas"/>
          <w:color w:val="0000FF"/>
          <w:sz w:val="19"/>
          <w:szCs w:val="19"/>
          <w:highlight w:val="white"/>
        </w:rPr>
        <w:t>from</w:t>
      </w:r>
      <w:r w:rsidRPr="00084FE5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timesheets</w:t>
      </w:r>
    </w:p>
    <w:p w14:paraId="2078FECE" w14:textId="77777777" w:rsidR="005D0C06" w:rsidRPr="00084FE5" w:rsidRDefault="005D0C06" w:rsidP="005D0C06">
      <w:pPr>
        <w:pStyle w:val="ListParagraph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084FE5">
        <w:rPr>
          <w:rFonts w:ascii="Consolas" w:hAnsi="Consolas" w:cs="Consolas"/>
          <w:color w:val="0000FF"/>
          <w:sz w:val="19"/>
          <w:szCs w:val="19"/>
          <w:highlight w:val="white"/>
        </w:rPr>
        <w:t>group</w:t>
      </w:r>
      <w:r w:rsidRPr="00084FE5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084FE5">
        <w:rPr>
          <w:rFonts w:ascii="Consolas" w:hAnsi="Consolas" w:cs="Consolas"/>
          <w:color w:val="0000FF"/>
          <w:sz w:val="19"/>
          <w:szCs w:val="19"/>
          <w:highlight w:val="white"/>
        </w:rPr>
        <w:t>by</w:t>
      </w:r>
      <w:r w:rsidRPr="00084FE5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084FE5">
        <w:rPr>
          <w:rFonts w:ascii="Consolas" w:hAnsi="Consolas" w:cs="Consolas"/>
          <w:color w:val="000000"/>
          <w:sz w:val="19"/>
          <w:szCs w:val="19"/>
          <w:highlight w:val="white"/>
        </w:rPr>
        <w:t>employee_id</w:t>
      </w:r>
      <w:proofErr w:type="spellEnd"/>
      <w:r w:rsidRPr="00084FE5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084FE5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084FE5">
        <w:rPr>
          <w:rFonts w:ascii="Consolas" w:hAnsi="Consolas" w:cs="Consolas"/>
          <w:color w:val="000000"/>
          <w:sz w:val="19"/>
          <w:szCs w:val="19"/>
          <w:highlight w:val="white"/>
        </w:rPr>
        <w:t>employee_firstname</w:t>
      </w:r>
      <w:proofErr w:type="spellEnd"/>
      <w:r w:rsidRPr="00084FE5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084FE5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084FE5">
        <w:rPr>
          <w:rFonts w:ascii="Consolas" w:hAnsi="Consolas" w:cs="Consolas"/>
          <w:color w:val="000000"/>
          <w:sz w:val="19"/>
          <w:szCs w:val="19"/>
          <w:highlight w:val="white"/>
        </w:rPr>
        <w:t>employee_lastname</w:t>
      </w:r>
      <w:proofErr w:type="spellEnd"/>
      <w:r w:rsidRPr="00084FE5">
        <w:rPr>
          <w:rFonts w:ascii="Consolas" w:hAnsi="Consolas" w:cs="Consolas"/>
          <w:color w:val="808080"/>
          <w:sz w:val="19"/>
          <w:szCs w:val="19"/>
          <w:highlight w:val="white"/>
        </w:rPr>
        <w:t>;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br/>
      </w:r>
    </w:p>
    <w:p w14:paraId="5CD3FA54" w14:textId="77777777" w:rsidR="005D0C06" w:rsidRDefault="005D0C06" w:rsidP="005D0C06">
      <w:pPr>
        <w:pStyle w:val="ListParagraph"/>
        <w:numPr>
          <w:ilvl w:val="0"/>
          <w:numId w:val="1"/>
        </w:numPr>
      </w:pPr>
      <w:r>
        <w:t xml:space="preserve">Write an SQL Select query which uses the index you created in the first question but does an index seek instead of an index scan. </w:t>
      </w:r>
      <w:r>
        <w:br/>
      </w:r>
    </w:p>
    <w:p w14:paraId="4B374C05" w14:textId="77777777" w:rsidR="005D0C06" w:rsidRDefault="005D0C06" w:rsidP="005D0C06">
      <w:pPr>
        <w:pStyle w:val="ListParagraph"/>
        <w:numPr>
          <w:ilvl w:val="0"/>
          <w:numId w:val="1"/>
        </w:numPr>
      </w:pPr>
      <w:r>
        <w:t xml:space="preserve">Create a single </w:t>
      </w:r>
      <w:proofErr w:type="spellStart"/>
      <w:r>
        <w:t>columnstore</w:t>
      </w:r>
      <w:proofErr w:type="spellEnd"/>
      <w:r>
        <w:t xml:space="preserve"> index on the </w:t>
      </w:r>
      <w:r w:rsidRPr="00E9610E">
        <w:rPr>
          <w:b/>
        </w:rPr>
        <w:t>timesheets</w:t>
      </w:r>
      <w:r>
        <w:t xml:space="preserve"> table in the </w:t>
      </w:r>
      <w:r w:rsidRPr="00E9610E">
        <w:rPr>
          <w:b/>
        </w:rPr>
        <w:t>demo</w:t>
      </w:r>
      <w:r>
        <w:t xml:space="preserve"> database which will improve the following queries:</w:t>
      </w:r>
    </w:p>
    <w:p w14:paraId="236C3E0D" w14:textId="77777777" w:rsidR="005D0C06" w:rsidRPr="00E9610E" w:rsidRDefault="005D0C06" w:rsidP="005D0C06">
      <w:pPr>
        <w:pStyle w:val="ListParagraph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E9610E"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 w:rsidRPr="00E9610E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E9610E">
        <w:rPr>
          <w:rFonts w:ascii="Consolas" w:hAnsi="Consolas" w:cs="Consolas"/>
          <w:color w:val="000000"/>
          <w:sz w:val="19"/>
          <w:szCs w:val="19"/>
          <w:highlight w:val="white"/>
        </w:rPr>
        <w:t>employee_department</w:t>
      </w:r>
      <w:proofErr w:type="spellEnd"/>
      <w:r w:rsidRPr="00E9610E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E9610E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E9610E">
        <w:rPr>
          <w:rFonts w:ascii="Consolas" w:hAnsi="Consolas" w:cs="Consolas"/>
          <w:color w:val="FF00FF"/>
          <w:sz w:val="19"/>
          <w:szCs w:val="19"/>
          <w:highlight w:val="white"/>
        </w:rPr>
        <w:t>sum</w:t>
      </w:r>
      <w:r w:rsidRPr="00E9610E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r w:rsidRPr="00E9610E">
        <w:rPr>
          <w:rFonts w:ascii="Consolas" w:hAnsi="Consolas" w:cs="Consolas"/>
          <w:color w:val="000000"/>
          <w:sz w:val="19"/>
          <w:szCs w:val="19"/>
          <w:highlight w:val="white"/>
        </w:rPr>
        <w:t>timesheet_hours</w:t>
      </w:r>
      <w:proofErr w:type="spellEnd"/>
      <w:r w:rsidRPr="00E9610E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 w:rsidRPr="00E9610E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14:paraId="0A953139" w14:textId="77777777" w:rsidR="005D0C06" w:rsidRPr="00E9610E" w:rsidRDefault="005D0C06" w:rsidP="005D0C06">
      <w:pPr>
        <w:pStyle w:val="ListParagraph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E9610E"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 w:rsidRPr="00E9610E">
        <w:rPr>
          <w:rFonts w:ascii="Consolas" w:hAnsi="Consolas" w:cs="Consolas"/>
          <w:color w:val="0000FF"/>
          <w:sz w:val="19"/>
          <w:szCs w:val="19"/>
          <w:highlight w:val="white"/>
        </w:rPr>
        <w:t>from</w:t>
      </w:r>
      <w:r w:rsidRPr="00E9610E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timesheets </w:t>
      </w:r>
      <w:r w:rsidRPr="00E9610E">
        <w:rPr>
          <w:rFonts w:ascii="Consolas" w:hAnsi="Consolas" w:cs="Consolas"/>
          <w:color w:val="0000FF"/>
          <w:sz w:val="19"/>
          <w:szCs w:val="19"/>
          <w:highlight w:val="white"/>
        </w:rPr>
        <w:t>group</w:t>
      </w:r>
      <w:r w:rsidRPr="00E9610E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E9610E">
        <w:rPr>
          <w:rFonts w:ascii="Consolas" w:hAnsi="Consolas" w:cs="Consolas"/>
          <w:color w:val="0000FF"/>
          <w:sz w:val="19"/>
          <w:szCs w:val="19"/>
          <w:highlight w:val="white"/>
        </w:rPr>
        <w:t>by</w:t>
      </w:r>
      <w:r w:rsidRPr="00E9610E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E9610E">
        <w:rPr>
          <w:rFonts w:ascii="Consolas" w:hAnsi="Consolas" w:cs="Consolas"/>
          <w:color w:val="000000"/>
          <w:sz w:val="19"/>
          <w:szCs w:val="19"/>
          <w:highlight w:val="white"/>
        </w:rPr>
        <w:t>employee_department</w:t>
      </w:r>
      <w:proofErr w:type="spellEnd"/>
    </w:p>
    <w:p w14:paraId="188E0989" w14:textId="77777777" w:rsidR="005D0C06" w:rsidRPr="00E9610E" w:rsidRDefault="005D0C06" w:rsidP="005D0C06">
      <w:pPr>
        <w:pStyle w:val="ListParagraph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1C109E98" w14:textId="77777777" w:rsidR="005D0C06" w:rsidRPr="00E9610E" w:rsidRDefault="005D0C06" w:rsidP="005D0C06">
      <w:pPr>
        <w:pStyle w:val="ListParagraph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E9610E"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 w:rsidRPr="00E9610E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E9610E">
        <w:rPr>
          <w:rFonts w:ascii="Consolas" w:hAnsi="Consolas" w:cs="Consolas"/>
          <w:color w:val="000000"/>
          <w:sz w:val="19"/>
          <w:szCs w:val="19"/>
          <w:highlight w:val="white"/>
        </w:rPr>
        <w:t>employee_jobtitle</w:t>
      </w:r>
      <w:proofErr w:type="spellEnd"/>
      <w:r w:rsidRPr="00E9610E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E9610E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E9610E">
        <w:rPr>
          <w:rFonts w:ascii="Consolas" w:hAnsi="Consolas" w:cs="Consolas"/>
          <w:color w:val="FF00FF"/>
          <w:sz w:val="19"/>
          <w:szCs w:val="19"/>
          <w:highlight w:val="white"/>
        </w:rPr>
        <w:t>avg</w:t>
      </w:r>
      <w:r w:rsidRPr="00E9610E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r w:rsidRPr="00E9610E">
        <w:rPr>
          <w:rFonts w:ascii="Consolas" w:hAnsi="Consolas" w:cs="Consolas"/>
          <w:color w:val="000000"/>
          <w:sz w:val="19"/>
          <w:szCs w:val="19"/>
          <w:highlight w:val="white"/>
        </w:rPr>
        <w:t>timesheet_hourlyrate</w:t>
      </w:r>
      <w:proofErr w:type="spellEnd"/>
      <w:r w:rsidRPr="00E9610E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 w:rsidRPr="00E9610E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14:paraId="44A0EE2E" w14:textId="77777777" w:rsidR="005D0C06" w:rsidRPr="00E9610E" w:rsidRDefault="005D0C06" w:rsidP="005D0C06">
      <w:pPr>
        <w:pStyle w:val="ListParagraph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E9610E">
        <w:rPr>
          <w:rFonts w:ascii="Consolas" w:hAnsi="Consolas" w:cs="Consolas"/>
          <w:color w:val="0000FF"/>
          <w:sz w:val="19"/>
          <w:szCs w:val="19"/>
          <w:highlight w:val="white"/>
        </w:rPr>
        <w:t>from</w:t>
      </w:r>
      <w:r w:rsidRPr="00E9610E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timesheets </w:t>
      </w:r>
      <w:r w:rsidRPr="00E9610E">
        <w:rPr>
          <w:rFonts w:ascii="Consolas" w:hAnsi="Consolas" w:cs="Consolas"/>
          <w:color w:val="0000FF"/>
          <w:sz w:val="19"/>
          <w:szCs w:val="19"/>
          <w:highlight w:val="white"/>
        </w:rPr>
        <w:t>group</w:t>
      </w:r>
      <w:r w:rsidRPr="00E9610E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E9610E">
        <w:rPr>
          <w:rFonts w:ascii="Consolas" w:hAnsi="Consolas" w:cs="Consolas"/>
          <w:color w:val="0000FF"/>
          <w:sz w:val="19"/>
          <w:szCs w:val="19"/>
          <w:highlight w:val="white"/>
        </w:rPr>
        <w:t>by</w:t>
      </w:r>
      <w:r w:rsidRPr="00E9610E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E9610E">
        <w:rPr>
          <w:rFonts w:ascii="Consolas" w:hAnsi="Consolas" w:cs="Consolas"/>
          <w:color w:val="000000"/>
          <w:sz w:val="19"/>
          <w:szCs w:val="19"/>
          <w:highlight w:val="white"/>
        </w:rPr>
        <w:t>employee_jobtitl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br/>
      </w:r>
    </w:p>
    <w:p w14:paraId="6CDE470E" w14:textId="77777777" w:rsidR="005D0C06" w:rsidRDefault="005D0C06" w:rsidP="005D0C06">
      <w:pPr>
        <w:pStyle w:val="ListParagraph"/>
        <w:numPr>
          <w:ilvl w:val="0"/>
          <w:numId w:val="1"/>
        </w:numPr>
      </w:pPr>
      <w:r>
        <w:t xml:space="preserve">Create an indexed view named </w:t>
      </w:r>
      <w:proofErr w:type="spellStart"/>
      <w:r>
        <w:rPr>
          <w:b/>
        </w:rPr>
        <w:t>v_employees</w:t>
      </w:r>
      <w:proofErr w:type="spellEnd"/>
      <w:r>
        <w:rPr>
          <w:b/>
        </w:rPr>
        <w:t xml:space="preserve"> </w:t>
      </w:r>
      <w:r>
        <w:t xml:space="preserve">on the </w:t>
      </w:r>
      <w:r>
        <w:rPr>
          <w:b/>
        </w:rPr>
        <w:t>timesheets</w:t>
      </w:r>
      <w:r>
        <w:t xml:space="preserve"> table in the </w:t>
      </w:r>
      <w:r>
        <w:rPr>
          <w:b/>
        </w:rPr>
        <w:t>demo</w:t>
      </w:r>
      <w:r>
        <w:t xml:space="preserve"> database which lists the employee id, first name, last name, job title, and department columns values and one row per employee (essentially re-building the employee table). Then set a unique clustered index on the view and finish by writing an SQL Select query which uses the indexed view.</w:t>
      </w:r>
      <w:r>
        <w:br/>
      </w:r>
    </w:p>
    <w:p w14:paraId="2658D6F4" w14:textId="77777777" w:rsidR="005D0C06" w:rsidRDefault="005D0C06" w:rsidP="005D0C06">
      <w:pPr>
        <w:pStyle w:val="ListParagraph"/>
        <w:numPr>
          <w:ilvl w:val="0"/>
          <w:numId w:val="1"/>
        </w:numPr>
      </w:pPr>
      <w:r>
        <w:t>Output the following query in JSON format: Display the employee id, first name, last name, count of timesheets, total hours worked, and average timesheet hourly rate.</w:t>
      </w:r>
    </w:p>
    <w:p w14:paraId="2751DAEA" w14:textId="77777777" w:rsidR="003B64F5" w:rsidRDefault="003B64F5" w:rsidP="003B64F5"/>
    <w:p w14:paraId="52D7966F" w14:textId="46187127" w:rsidR="003B64F5" w:rsidRDefault="003B64F5" w:rsidP="003B64F5">
      <w:pPr>
        <w:pStyle w:val="Heading2"/>
      </w:pPr>
      <w:r>
        <w:t>ANSWERS:</w:t>
      </w:r>
    </w:p>
    <w:p w14:paraId="32B9CFA4" w14:textId="61888A89" w:rsidR="00B777AB" w:rsidRPr="00B777AB" w:rsidRDefault="00B777AB" w:rsidP="00B777AB">
      <w:pPr>
        <w:pStyle w:val="Heading3"/>
        <w:rPr>
          <w:b/>
          <w:bCs/>
        </w:rPr>
      </w:pPr>
      <w:r w:rsidRPr="00B777AB">
        <w:rPr>
          <w:b/>
          <w:bCs/>
        </w:rPr>
        <w:t>ANSWER 1</w:t>
      </w:r>
    </w:p>
    <w:p w14:paraId="03074387" w14:textId="37545384" w:rsidR="004E24DE" w:rsidRDefault="004E24DE" w:rsidP="004E24DE">
      <w:pPr>
        <w:pStyle w:val="ListParagraph"/>
        <w:numPr>
          <w:ilvl w:val="0"/>
          <w:numId w:val="2"/>
        </w:numPr>
      </w:pPr>
      <w:r>
        <w:t>Query in the question uses the index scan based on the index created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4E24DE" w14:paraId="4C0C1479" w14:textId="77777777" w:rsidTr="004E24DE">
        <w:tc>
          <w:tcPr>
            <w:tcW w:w="9350" w:type="dxa"/>
          </w:tcPr>
          <w:p w14:paraId="6574C73B" w14:textId="7983FCF8" w:rsidR="004E24DE" w:rsidRDefault="004E24DE" w:rsidP="004E24DE">
            <w:r>
              <w:t>CODE</w:t>
            </w:r>
          </w:p>
        </w:tc>
      </w:tr>
      <w:tr w:rsidR="004E24DE" w14:paraId="1D8EE885" w14:textId="77777777" w:rsidTr="004E24DE">
        <w:tc>
          <w:tcPr>
            <w:tcW w:w="9350" w:type="dxa"/>
          </w:tcPr>
          <w:p w14:paraId="223983BD" w14:textId="77777777" w:rsidR="004E24DE" w:rsidRDefault="004E24DE" w:rsidP="004E24DE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USE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demo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;</w:t>
            </w:r>
            <w:proofErr w:type="gramEnd"/>
          </w:p>
          <w:p w14:paraId="137F9E6A" w14:textId="77777777" w:rsidR="004E24DE" w:rsidRDefault="004E24DE" w:rsidP="004E24DE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GO</w:t>
            </w:r>
          </w:p>
          <w:p w14:paraId="21ECF731" w14:textId="77777777" w:rsidR="004E24DE" w:rsidRDefault="004E24DE" w:rsidP="004E24DE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</w:p>
          <w:p w14:paraId="1AD3CC80" w14:textId="77777777" w:rsidR="004E24DE" w:rsidRDefault="004E24DE" w:rsidP="004E24DE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DROP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INDEX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EXISTS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IX_Time_Sheet_Payroll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ON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dbo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.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timesheets</w:t>
            </w:r>
            <w:proofErr w:type="spellEnd"/>
            <w:proofErr w:type="gramEnd"/>
          </w:p>
          <w:p w14:paraId="4A58F8BB" w14:textId="77777777" w:rsidR="004E24DE" w:rsidRDefault="004E24DE" w:rsidP="004E24DE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GO</w:t>
            </w:r>
          </w:p>
          <w:p w14:paraId="524AFA8B" w14:textId="77777777" w:rsidR="004E24DE" w:rsidRDefault="004E24DE" w:rsidP="004E24DE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</w:p>
          <w:p w14:paraId="217A93D2" w14:textId="77777777" w:rsidR="004E24DE" w:rsidRDefault="004E24DE" w:rsidP="004E24DE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</w:rPr>
              <w:lastRenderedPageBreak/>
              <w:t>-- Create the index</w:t>
            </w:r>
          </w:p>
          <w:p w14:paraId="76859349" w14:textId="77777777" w:rsidR="004E24DE" w:rsidRDefault="004E24DE" w:rsidP="004E24DE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CREATE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NONCLUSTERED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INDEX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IX_Time_Sheet_Payroll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</w:p>
          <w:p w14:paraId="7D7059F7" w14:textId="77777777" w:rsidR="004E24DE" w:rsidRDefault="004E24DE" w:rsidP="004E24DE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ON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dbo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.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timesheets</w:t>
            </w:r>
            <w:proofErr w:type="spellEnd"/>
            <w:proofErr w:type="gramEnd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employee_id</w:t>
            </w:r>
            <w:proofErr w:type="spellEnd"/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)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</w:t>
            </w:r>
          </w:p>
          <w:p w14:paraId="5A386213" w14:textId="77777777" w:rsidR="004E24DE" w:rsidRDefault="004E24DE" w:rsidP="004E24DE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 xml:space="preserve">INCLUDE 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employee_firstname</w:t>
            </w:r>
            <w:proofErr w:type="spellEnd"/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,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employee_lastname</w:t>
            </w:r>
            <w:proofErr w:type="spellEnd"/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,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timesheet_hourlyrate</w:t>
            </w:r>
            <w:proofErr w:type="spellEnd"/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,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timesheet_hours</w:t>
            </w:r>
            <w:proofErr w:type="spellEnd"/>
            <w:proofErr w:type="gramStart"/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);</w:t>
            </w:r>
            <w:proofErr w:type="gram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</w:t>
            </w:r>
          </w:p>
          <w:p w14:paraId="40174ACB" w14:textId="77777777" w:rsidR="004E24DE" w:rsidRDefault="004E24DE" w:rsidP="004E24DE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GO</w:t>
            </w:r>
          </w:p>
          <w:p w14:paraId="589D2A0E" w14:textId="77777777" w:rsidR="004E24DE" w:rsidRDefault="004E24DE" w:rsidP="004E24DE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</w:p>
          <w:p w14:paraId="206352E6" w14:textId="77777777" w:rsidR="004E24DE" w:rsidRDefault="004E24DE" w:rsidP="004E24DE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-- Select statement to use the created index</w:t>
            </w:r>
          </w:p>
          <w:p w14:paraId="1D70060B" w14:textId="77777777" w:rsidR="004E24DE" w:rsidRDefault="004E24DE" w:rsidP="004E24DE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SELECT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employee_id</w:t>
            </w:r>
            <w:proofErr w:type="spellEnd"/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,</w:t>
            </w:r>
          </w:p>
          <w:p w14:paraId="6DA48838" w14:textId="77777777" w:rsidR="004E24DE" w:rsidRDefault="004E24DE" w:rsidP="004E24DE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employee_firstname</w:t>
            </w:r>
            <w:proofErr w:type="spellEnd"/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,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</w:p>
          <w:p w14:paraId="5C0ABD56" w14:textId="77777777" w:rsidR="004E24DE" w:rsidRDefault="004E24DE" w:rsidP="004E24DE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employee_lastname</w:t>
            </w:r>
            <w:proofErr w:type="spellEnd"/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,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</w:p>
          <w:p w14:paraId="230E62C9" w14:textId="77777777" w:rsidR="004E24DE" w:rsidRDefault="004E24DE" w:rsidP="004E24DE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FF00FF"/>
                <w:sz w:val="19"/>
                <w:szCs w:val="19"/>
              </w:rPr>
              <w:t>sum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timesheet_hourlyrate</w:t>
            </w:r>
            <w:proofErr w:type="spellEnd"/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*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timesheet_hours</w:t>
            </w:r>
            <w:proofErr w:type="spellEnd"/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)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as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total_pay</w:t>
            </w:r>
            <w:proofErr w:type="spellEnd"/>
          </w:p>
          <w:p w14:paraId="79F08AFD" w14:textId="77777777" w:rsidR="004E24DE" w:rsidRDefault="004E24DE" w:rsidP="004E24DE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FROM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dbo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.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timesheets</w:t>
            </w:r>
            <w:proofErr w:type="spellEnd"/>
            <w:proofErr w:type="gramEnd"/>
          </w:p>
          <w:p w14:paraId="067A5155" w14:textId="1C11012D" w:rsidR="004E24DE" w:rsidRDefault="004E24DE" w:rsidP="004E24DE"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GROUP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BY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employee_id</w:t>
            </w:r>
            <w:proofErr w:type="spellEnd"/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,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employee_firstname</w:t>
            </w:r>
            <w:proofErr w:type="spellEnd"/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,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employee_lastname</w:t>
            </w:r>
            <w:proofErr w:type="spellEnd"/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;</w:t>
            </w:r>
          </w:p>
        </w:tc>
      </w:tr>
    </w:tbl>
    <w:p w14:paraId="3914C951" w14:textId="7885005A" w:rsidR="004E24DE" w:rsidRDefault="004E24DE" w:rsidP="004E24DE">
      <w:pPr>
        <w:ind w:left="360"/>
      </w:pPr>
    </w:p>
    <w:p w14:paraId="216B66A6" w14:textId="5C65647D" w:rsidR="004E24DE" w:rsidRDefault="004E24DE" w:rsidP="004E24DE">
      <w:pPr>
        <w:ind w:left="360"/>
      </w:pPr>
      <w:proofErr w:type="spellStart"/>
      <w:r>
        <w:t>ScreenShots</w:t>
      </w:r>
      <w:proofErr w:type="spellEnd"/>
      <w:r>
        <w:t xml:space="preserve"> Execution plan to show index scan:</w:t>
      </w:r>
    </w:p>
    <w:p w14:paraId="7B4E1EC2" w14:textId="21A8D9BA" w:rsidR="004E24DE" w:rsidRDefault="004E24DE" w:rsidP="004E24DE">
      <w:pPr>
        <w:ind w:left="360"/>
      </w:pPr>
      <w:r>
        <w:rPr>
          <w:noProof/>
        </w:rPr>
        <w:drawing>
          <wp:inline distT="0" distB="0" distL="0" distR="0" wp14:anchorId="65B56DBD" wp14:editId="458DE469">
            <wp:extent cx="5943600" cy="3914140"/>
            <wp:effectExtent l="0" t="0" r="0" b="0"/>
            <wp:docPr id="1" name="Picture 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14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DB1B68" w14:textId="04FD4500" w:rsidR="004E24DE" w:rsidRDefault="004E24DE" w:rsidP="004E24DE">
      <w:r>
        <w:t>Screenshot about data:</w:t>
      </w:r>
    </w:p>
    <w:p w14:paraId="034CD736" w14:textId="3B20B91A" w:rsidR="004E24DE" w:rsidRDefault="004E24DE" w:rsidP="004E24DE">
      <w:r>
        <w:rPr>
          <w:noProof/>
        </w:rPr>
        <w:lastRenderedPageBreak/>
        <w:drawing>
          <wp:inline distT="0" distB="0" distL="0" distR="0" wp14:anchorId="77D522B7" wp14:editId="4CCE1B4C">
            <wp:extent cx="5943600" cy="4038600"/>
            <wp:effectExtent l="0" t="0" r="0" b="0"/>
            <wp:docPr id="2" name="Picture 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, application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38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3D6937" w14:textId="50FA541F" w:rsidR="00B777AB" w:rsidRDefault="00B777AB" w:rsidP="004E24DE"/>
    <w:p w14:paraId="2E7A0DBE" w14:textId="246ADFD7" w:rsidR="00B777AB" w:rsidRDefault="00B777AB" w:rsidP="00B777AB">
      <w:pPr>
        <w:pStyle w:val="Heading3"/>
        <w:rPr>
          <w:b/>
          <w:bCs/>
        </w:rPr>
      </w:pPr>
      <w:r w:rsidRPr="00B777AB">
        <w:rPr>
          <w:b/>
          <w:bCs/>
        </w:rPr>
        <w:t>ANSWER 2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101812" w14:paraId="1F83AB46" w14:textId="77777777" w:rsidTr="00101812">
        <w:tc>
          <w:tcPr>
            <w:tcW w:w="9350" w:type="dxa"/>
          </w:tcPr>
          <w:p w14:paraId="243BA708" w14:textId="195A6521" w:rsidR="00101812" w:rsidRDefault="00101812" w:rsidP="00101812">
            <w:r>
              <w:t>Code</w:t>
            </w:r>
          </w:p>
        </w:tc>
      </w:tr>
      <w:tr w:rsidR="00101812" w14:paraId="6C9CF60A" w14:textId="77777777" w:rsidTr="00101812">
        <w:tc>
          <w:tcPr>
            <w:tcW w:w="9350" w:type="dxa"/>
          </w:tcPr>
          <w:p w14:paraId="57809EAA" w14:textId="77777777" w:rsidR="00101812" w:rsidRDefault="00101812" w:rsidP="00101812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--Q2 to leverage index seek</w:t>
            </w:r>
          </w:p>
          <w:p w14:paraId="7C53D28B" w14:textId="77777777" w:rsidR="00101812" w:rsidRDefault="00101812" w:rsidP="00101812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</w:p>
          <w:p w14:paraId="36C12930" w14:textId="77777777" w:rsidR="00101812" w:rsidRDefault="00101812" w:rsidP="00101812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SELECT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employee_id</w:t>
            </w:r>
            <w:proofErr w:type="spellEnd"/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,</w:t>
            </w:r>
          </w:p>
          <w:p w14:paraId="2B55F8AC" w14:textId="77777777" w:rsidR="00101812" w:rsidRDefault="00101812" w:rsidP="00101812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employee_firstname</w:t>
            </w:r>
            <w:proofErr w:type="spellEnd"/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,</w:t>
            </w:r>
          </w:p>
          <w:p w14:paraId="1C3196FC" w14:textId="77777777" w:rsidR="00101812" w:rsidRDefault="00101812" w:rsidP="00101812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employee_lastname</w:t>
            </w:r>
            <w:proofErr w:type="spellEnd"/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,</w:t>
            </w:r>
          </w:p>
          <w:p w14:paraId="3579F360" w14:textId="77777777" w:rsidR="00101812" w:rsidRDefault="00101812" w:rsidP="00101812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FF00FF"/>
                <w:sz w:val="19"/>
                <w:szCs w:val="19"/>
              </w:rPr>
              <w:t>sum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timesheet_hourlyrate</w:t>
            </w:r>
            <w:proofErr w:type="spellEnd"/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*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timesheet_hours</w:t>
            </w:r>
            <w:proofErr w:type="spellEnd"/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)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AS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total_pay</w:t>
            </w:r>
            <w:proofErr w:type="spellEnd"/>
          </w:p>
          <w:p w14:paraId="227A7BB3" w14:textId="77777777" w:rsidR="00101812" w:rsidRDefault="00101812" w:rsidP="00101812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proofErr w:type="gram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FROM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dbo</w:t>
            </w:r>
            <w:proofErr w:type="gramEnd"/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.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timesheets</w:t>
            </w:r>
            <w:proofErr w:type="spellEnd"/>
          </w:p>
          <w:p w14:paraId="4FE842FD" w14:textId="77777777" w:rsidR="00101812" w:rsidRDefault="00101812" w:rsidP="00101812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WHERE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employee_id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1</w:t>
            </w:r>
          </w:p>
          <w:p w14:paraId="194E5198" w14:textId="1C5ED042" w:rsidR="00101812" w:rsidRDefault="00101812" w:rsidP="00101812"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GROUP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BY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employee_id</w:t>
            </w:r>
            <w:proofErr w:type="spellEnd"/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,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employee_firstname</w:t>
            </w:r>
            <w:proofErr w:type="spellEnd"/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,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employee_lastname</w:t>
            </w:r>
            <w:proofErr w:type="spellEnd"/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;</w:t>
            </w:r>
          </w:p>
        </w:tc>
      </w:tr>
    </w:tbl>
    <w:p w14:paraId="331A0656" w14:textId="0871D2CF" w:rsidR="00101812" w:rsidRDefault="00101812" w:rsidP="00101812"/>
    <w:p w14:paraId="11B10035" w14:textId="3DD47EC1" w:rsidR="00101812" w:rsidRPr="00256534" w:rsidRDefault="00101812" w:rsidP="00101812">
      <w:pPr>
        <w:rPr>
          <w:u w:val="single"/>
        </w:rPr>
      </w:pPr>
      <w:r w:rsidRPr="00256534">
        <w:rPr>
          <w:u w:val="single"/>
        </w:rPr>
        <w:t>Screenshot for index seek</w:t>
      </w:r>
      <w:r w:rsidR="00256534" w:rsidRPr="00256534">
        <w:rPr>
          <w:u w:val="single"/>
        </w:rPr>
        <w:t>:</w:t>
      </w:r>
    </w:p>
    <w:p w14:paraId="3CA932EA" w14:textId="79A30C9C" w:rsidR="00101812" w:rsidRDefault="00101812" w:rsidP="00101812">
      <w:r>
        <w:rPr>
          <w:noProof/>
        </w:rPr>
        <w:lastRenderedPageBreak/>
        <w:drawing>
          <wp:inline distT="0" distB="0" distL="0" distR="0" wp14:anchorId="472659D4" wp14:editId="23C48786">
            <wp:extent cx="5943600" cy="3632200"/>
            <wp:effectExtent l="0" t="0" r="0" b="6350"/>
            <wp:docPr id="3" name="Picture 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, application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32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27C291" w14:textId="3360254B" w:rsidR="00EB1CB3" w:rsidRDefault="00EB1CB3" w:rsidP="00101812"/>
    <w:p w14:paraId="73140525" w14:textId="2915C45C" w:rsidR="00EB1CB3" w:rsidRDefault="00EB1CB3" w:rsidP="00EB1CB3">
      <w:pPr>
        <w:pStyle w:val="Heading3"/>
        <w:rPr>
          <w:b/>
          <w:bCs/>
        </w:rPr>
      </w:pPr>
      <w:r w:rsidRPr="00B777AB">
        <w:rPr>
          <w:b/>
          <w:bCs/>
        </w:rPr>
        <w:t xml:space="preserve">ANSWER </w:t>
      </w:r>
      <w:r>
        <w:rPr>
          <w:b/>
          <w:bCs/>
        </w:rPr>
        <w:t>3</w:t>
      </w:r>
      <w:r w:rsidRPr="00B777AB">
        <w:rPr>
          <w:b/>
          <w:bCs/>
        </w:rPr>
        <w:t>:</w:t>
      </w:r>
    </w:p>
    <w:p w14:paraId="431AC979" w14:textId="5BA8204A" w:rsidR="004A1198" w:rsidRDefault="004A1198" w:rsidP="004A1198">
      <w:r>
        <w:t>Query optimization using column store index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4A1198" w14:paraId="08CFAE9C" w14:textId="77777777" w:rsidTr="004A1198">
        <w:tc>
          <w:tcPr>
            <w:tcW w:w="9350" w:type="dxa"/>
          </w:tcPr>
          <w:p w14:paraId="0171E0F4" w14:textId="7AAF7311" w:rsidR="004A1198" w:rsidRDefault="004A1198" w:rsidP="004A1198">
            <w:r>
              <w:t>CODE</w:t>
            </w:r>
          </w:p>
        </w:tc>
      </w:tr>
      <w:tr w:rsidR="004A1198" w14:paraId="63EA829F" w14:textId="77777777" w:rsidTr="004A1198">
        <w:tc>
          <w:tcPr>
            <w:tcW w:w="9350" w:type="dxa"/>
          </w:tcPr>
          <w:p w14:paraId="360B0703" w14:textId="77777777" w:rsidR="004A1198" w:rsidRDefault="004A1198" w:rsidP="004A1198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CREATE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NONCLUSTERED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COLUMNSTORE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INDEX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IX_Dept_JobTitle</w:t>
            </w:r>
            <w:proofErr w:type="spellEnd"/>
          </w:p>
          <w:p w14:paraId="6018C738" w14:textId="77777777" w:rsidR="004A1198" w:rsidRDefault="004A1198" w:rsidP="004A1198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ON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dbo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.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timesheets</w:t>
            </w:r>
            <w:proofErr w:type="spellEnd"/>
            <w:proofErr w:type="gramEnd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employee_department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,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employee_jobtitle</w:t>
            </w:r>
            <w:proofErr w:type="spellEnd"/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,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timesheet_hours</w:t>
            </w:r>
            <w:proofErr w:type="spellEnd"/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,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timesheet_hourlyrate</w:t>
            </w:r>
            <w:proofErr w:type="spellEnd"/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)</w:t>
            </w:r>
          </w:p>
          <w:p w14:paraId="319F93F9" w14:textId="77777777" w:rsidR="004A1198" w:rsidRDefault="004A1198" w:rsidP="004A1198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 xml:space="preserve">WITH </w:t>
            </w:r>
            <w:proofErr w:type="gramStart"/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(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DROP</w:t>
            </w:r>
            <w:proofErr w:type="gramEnd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_EXISTING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ON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)</w:t>
            </w:r>
          </w:p>
          <w:p w14:paraId="51FC8F1F" w14:textId="77777777" w:rsidR="004A1198" w:rsidRDefault="004A1198" w:rsidP="004A1198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</w:p>
          <w:p w14:paraId="610B8608" w14:textId="77777777" w:rsidR="004A1198" w:rsidRDefault="004A1198" w:rsidP="004A1198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SELECT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employee_department</w:t>
            </w:r>
            <w:proofErr w:type="spellEnd"/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,</w:t>
            </w:r>
          </w:p>
          <w:p w14:paraId="1221BEB8" w14:textId="77777777" w:rsidR="004A1198" w:rsidRDefault="004A1198" w:rsidP="004A1198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proofErr w:type="gramStart"/>
            <w:r>
              <w:rPr>
                <w:rFonts w:ascii="Consolas" w:hAnsi="Consolas" w:cs="Consolas"/>
                <w:color w:val="FF00FF"/>
                <w:sz w:val="19"/>
                <w:szCs w:val="19"/>
              </w:rPr>
              <w:t>SUM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(</w:t>
            </w:r>
            <w:proofErr w:type="spellStart"/>
            <w:proofErr w:type="gram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timesheet_hours</w:t>
            </w:r>
            <w:proofErr w:type="spellEnd"/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)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AS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total_hours</w:t>
            </w:r>
            <w:proofErr w:type="spellEnd"/>
          </w:p>
          <w:p w14:paraId="339E5C35" w14:textId="77777777" w:rsidR="004A1198" w:rsidRDefault="004A1198" w:rsidP="004A1198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FROM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  <w:t>timesheets</w:t>
            </w:r>
          </w:p>
          <w:p w14:paraId="5D441C0B" w14:textId="77777777" w:rsidR="004A1198" w:rsidRDefault="004A1198" w:rsidP="004A1198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GROUP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BY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employee_department</w:t>
            </w:r>
            <w:proofErr w:type="spellEnd"/>
          </w:p>
          <w:p w14:paraId="18F4B414" w14:textId="77777777" w:rsidR="004A1198" w:rsidRDefault="004A1198" w:rsidP="004A1198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</w:p>
          <w:p w14:paraId="7EAD342F" w14:textId="77777777" w:rsidR="004A1198" w:rsidRDefault="004A1198" w:rsidP="004A1198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SELECT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employee_jobtitle</w:t>
            </w:r>
            <w:proofErr w:type="spellEnd"/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,</w:t>
            </w:r>
          </w:p>
          <w:p w14:paraId="55B7F5DF" w14:textId="77777777" w:rsidR="004A1198" w:rsidRDefault="004A1198" w:rsidP="004A1198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proofErr w:type="gramStart"/>
            <w:r>
              <w:rPr>
                <w:rFonts w:ascii="Consolas" w:hAnsi="Consolas" w:cs="Consolas"/>
                <w:color w:val="FF00FF"/>
                <w:sz w:val="19"/>
                <w:szCs w:val="19"/>
              </w:rPr>
              <w:t>AVG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(</w:t>
            </w:r>
            <w:proofErr w:type="spellStart"/>
            <w:proofErr w:type="gram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timesheet_hourlyrate</w:t>
            </w:r>
            <w:proofErr w:type="spellEnd"/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)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AS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avg_hourly_rate</w:t>
            </w:r>
            <w:proofErr w:type="spellEnd"/>
          </w:p>
          <w:p w14:paraId="0D603D2A" w14:textId="77777777" w:rsidR="004A1198" w:rsidRDefault="004A1198" w:rsidP="004A1198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FROM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dbo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.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timesheets</w:t>
            </w:r>
            <w:proofErr w:type="spellEnd"/>
          </w:p>
          <w:p w14:paraId="226A5278" w14:textId="40171CDF" w:rsidR="004A1198" w:rsidRDefault="004A1198" w:rsidP="004A1198"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GROUP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BY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employee_jobtitle</w:t>
            </w:r>
            <w:proofErr w:type="spellEnd"/>
          </w:p>
        </w:tc>
      </w:tr>
    </w:tbl>
    <w:p w14:paraId="5BEB9930" w14:textId="5F6674DF" w:rsidR="004A1198" w:rsidRDefault="004A1198" w:rsidP="004A1198"/>
    <w:p w14:paraId="789E66AD" w14:textId="6FD5E89D" w:rsidR="004A1198" w:rsidRDefault="004A1198" w:rsidP="004A1198"/>
    <w:p w14:paraId="7C49D348" w14:textId="373B61ED" w:rsidR="004A1198" w:rsidRDefault="004A1198" w:rsidP="004A1198"/>
    <w:p w14:paraId="7C2882CE" w14:textId="77777777" w:rsidR="004A1198" w:rsidRDefault="004A1198" w:rsidP="004A1198"/>
    <w:p w14:paraId="1BBA9157" w14:textId="77777777" w:rsidR="004A1198" w:rsidRPr="004A1198" w:rsidRDefault="004A1198" w:rsidP="004A1198"/>
    <w:p w14:paraId="0A838863" w14:textId="757FAAB7" w:rsidR="00EB1CB3" w:rsidRPr="004A1198" w:rsidRDefault="004A1198" w:rsidP="00101812">
      <w:pPr>
        <w:rPr>
          <w:u w:val="single"/>
        </w:rPr>
      </w:pPr>
      <w:r w:rsidRPr="004A1198">
        <w:rPr>
          <w:u w:val="single"/>
        </w:rPr>
        <w:lastRenderedPageBreak/>
        <w:t>Screen shot for both queries using the column store index scan:</w:t>
      </w:r>
    </w:p>
    <w:p w14:paraId="3DC52A7D" w14:textId="6F087A55" w:rsidR="004A1198" w:rsidRDefault="004A1198" w:rsidP="00101812">
      <w:r>
        <w:rPr>
          <w:noProof/>
        </w:rPr>
        <w:drawing>
          <wp:inline distT="0" distB="0" distL="0" distR="0" wp14:anchorId="090530CE" wp14:editId="1DDAD41F">
            <wp:extent cx="5676900" cy="4062986"/>
            <wp:effectExtent l="0" t="0" r="0" b="0"/>
            <wp:docPr id="4" name="Picture 4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679038" cy="40645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49FD40" w14:textId="653571A4" w:rsidR="00D65381" w:rsidRPr="006D4BDB" w:rsidRDefault="00D65381" w:rsidP="00101812">
      <w:pPr>
        <w:rPr>
          <w:b/>
          <w:bCs/>
          <w:u w:val="single"/>
        </w:rPr>
      </w:pPr>
      <w:r w:rsidRPr="006D4BDB">
        <w:rPr>
          <w:b/>
          <w:bCs/>
          <w:u w:val="single"/>
        </w:rPr>
        <w:t>Query results:</w:t>
      </w:r>
    </w:p>
    <w:p w14:paraId="4E559B3C" w14:textId="42ADC0C6" w:rsidR="00D65381" w:rsidRDefault="00D65381" w:rsidP="00101812">
      <w:r>
        <w:rPr>
          <w:noProof/>
        </w:rPr>
        <w:drawing>
          <wp:inline distT="0" distB="0" distL="0" distR="0" wp14:anchorId="6E737B39" wp14:editId="2F6BF62B">
            <wp:extent cx="5943600" cy="3416935"/>
            <wp:effectExtent l="0" t="0" r="0" b="0"/>
            <wp:docPr id="5" name="Picture 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ext, application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16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5DC39E" w14:textId="40E2D91C" w:rsidR="00D65381" w:rsidRDefault="00D65381" w:rsidP="00D65381">
      <w:pPr>
        <w:pStyle w:val="Heading3"/>
        <w:rPr>
          <w:b/>
          <w:bCs/>
        </w:rPr>
      </w:pPr>
      <w:r w:rsidRPr="00B777AB">
        <w:rPr>
          <w:b/>
          <w:bCs/>
        </w:rPr>
        <w:lastRenderedPageBreak/>
        <w:t xml:space="preserve">ANSWER </w:t>
      </w:r>
      <w:r>
        <w:rPr>
          <w:b/>
          <w:bCs/>
        </w:rPr>
        <w:t>4</w:t>
      </w:r>
      <w:r w:rsidRPr="00B777AB">
        <w:rPr>
          <w:b/>
          <w:bCs/>
        </w:rPr>
        <w:t>:</w:t>
      </w:r>
    </w:p>
    <w:p w14:paraId="59AFE894" w14:textId="126CF08F" w:rsidR="006D4BDB" w:rsidRPr="006D4BDB" w:rsidRDefault="006D4BDB" w:rsidP="006D4BDB">
      <w:r>
        <w:t>Creation of view with index. And use a query to demonstrate index seek on the created index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6D4BDB" w14:paraId="4F70BC2F" w14:textId="77777777" w:rsidTr="006D4BDB">
        <w:tc>
          <w:tcPr>
            <w:tcW w:w="9350" w:type="dxa"/>
          </w:tcPr>
          <w:p w14:paraId="4456C282" w14:textId="0D7CE9FC" w:rsidR="006D4BDB" w:rsidRDefault="006D4BDB" w:rsidP="00101812">
            <w:r>
              <w:t>CODE</w:t>
            </w:r>
          </w:p>
        </w:tc>
      </w:tr>
      <w:tr w:rsidR="006D4BDB" w14:paraId="43A571C6" w14:textId="77777777" w:rsidTr="006D4BDB">
        <w:tc>
          <w:tcPr>
            <w:tcW w:w="9350" w:type="dxa"/>
          </w:tcPr>
          <w:p w14:paraId="6669B2D1" w14:textId="77777777" w:rsidR="00B308BF" w:rsidRDefault="00B308BF" w:rsidP="00B308BF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--Q4 indexed view</w:t>
            </w:r>
          </w:p>
          <w:p w14:paraId="7FFDF11C" w14:textId="77777777" w:rsidR="00B308BF" w:rsidRDefault="00B308BF" w:rsidP="00B308BF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DROP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VIEW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EXISTS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dbo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.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v</w:t>
            </w:r>
            <w:proofErr w:type="gram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_employees</w:t>
            </w:r>
            <w:proofErr w:type="spellEnd"/>
          </w:p>
          <w:p w14:paraId="4C17C2AC" w14:textId="77777777" w:rsidR="00B308BF" w:rsidRDefault="00B308BF" w:rsidP="00B308BF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GO</w:t>
            </w:r>
          </w:p>
          <w:p w14:paraId="469411EE" w14:textId="77777777" w:rsidR="00B308BF" w:rsidRDefault="00B308BF" w:rsidP="00B308BF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</w:p>
          <w:p w14:paraId="3980C24F" w14:textId="77777777" w:rsidR="00B308BF" w:rsidRDefault="00B308BF" w:rsidP="00B308BF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CREATE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VIEW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dbo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.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v</w:t>
            </w:r>
            <w:proofErr w:type="gram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_employees</w:t>
            </w:r>
            <w:proofErr w:type="spellEnd"/>
          </w:p>
          <w:p w14:paraId="1BAB2B4A" w14:textId="77777777" w:rsidR="00B308BF" w:rsidRDefault="00B308BF" w:rsidP="00B308BF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WITH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SCHEMABINDING</w:t>
            </w:r>
          </w:p>
          <w:p w14:paraId="10A88084" w14:textId="77777777" w:rsidR="00B308BF" w:rsidRDefault="00B308BF" w:rsidP="00B308BF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AS</w:t>
            </w:r>
          </w:p>
          <w:p w14:paraId="2B56F822" w14:textId="77777777" w:rsidR="00B308BF" w:rsidRDefault="00B308BF" w:rsidP="00B308BF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proofErr w:type="gram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SELECT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</w:t>
            </w:r>
            <w:r>
              <w:rPr>
                <w:rFonts w:ascii="Consolas" w:hAnsi="Consolas" w:cs="Consolas"/>
                <w:color w:val="FF00FF"/>
                <w:sz w:val="19"/>
                <w:szCs w:val="19"/>
              </w:rPr>
              <w:t>COUNT</w:t>
            </w:r>
            <w:proofErr w:type="gramEnd"/>
            <w:r>
              <w:rPr>
                <w:rFonts w:ascii="Consolas" w:hAnsi="Consolas" w:cs="Consolas"/>
                <w:color w:val="FF00FF"/>
                <w:sz w:val="19"/>
                <w:szCs w:val="19"/>
              </w:rPr>
              <w:t>_BIG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(*)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as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record_count</w:t>
            </w:r>
            <w:proofErr w:type="spellEnd"/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,</w:t>
            </w:r>
          </w:p>
          <w:p w14:paraId="427A0253" w14:textId="77777777" w:rsidR="00B308BF" w:rsidRDefault="00B308BF" w:rsidP="00B308BF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employee_id</w:t>
            </w:r>
            <w:proofErr w:type="spellEnd"/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,</w:t>
            </w:r>
          </w:p>
          <w:p w14:paraId="5DB7F90D" w14:textId="77777777" w:rsidR="00B308BF" w:rsidRDefault="00B308BF" w:rsidP="00B308BF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employee_firstname</w:t>
            </w:r>
            <w:proofErr w:type="spellEnd"/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,</w:t>
            </w:r>
          </w:p>
          <w:p w14:paraId="75DA4BD3" w14:textId="77777777" w:rsidR="00B308BF" w:rsidRDefault="00B308BF" w:rsidP="00B308BF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employee_lastname</w:t>
            </w:r>
            <w:proofErr w:type="spellEnd"/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,</w:t>
            </w:r>
          </w:p>
          <w:p w14:paraId="529BD144" w14:textId="77777777" w:rsidR="00B308BF" w:rsidRDefault="00B308BF" w:rsidP="00B308BF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employee_jobtitle</w:t>
            </w:r>
            <w:proofErr w:type="spellEnd"/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,</w:t>
            </w:r>
          </w:p>
          <w:p w14:paraId="3EB80208" w14:textId="77777777" w:rsidR="00B308BF" w:rsidRDefault="00B308BF" w:rsidP="00B308BF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employee_department</w:t>
            </w:r>
            <w:proofErr w:type="spellEnd"/>
          </w:p>
          <w:p w14:paraId="3432CF10" w14:textId="77777777" w:rsidR="00B308BF" w:rsidRDefault="00B308BF" w:rsidP="00B308BF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FROM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dbo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.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timesheets</w:t>
            </w:r>
            <w:proofErr w:type="spellEnd"/>
            <w:proofErr w:type="gramEnd"/>
          </w:p>
          <w:p w14:paraId="1C3E70B5" w14:textId="77777777" w:rsidR="00B308BF" w:rsidRDefault="00B308BF" w:rsidP="00B308BF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GROUP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BY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employee_id</w:t>
            </w:r>
            <w:proofErr w:type="spellEnd"/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,</w:t>
            </w:r>
          </w:p>
          <w:p w14:paraId="227685B4" w14:textId="77777777" w:rsidR="00B308BF" w:rsidRDefault="00B308BF" w:rsidP="00B308BF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employee_firstname</w:t>
            </w:r>
            <w:proofErr w:type="spellEnd"/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,</w:t>
            </w:r>
          </w:p>
          <w:p w14:paraId="37F41BD7" w14:textId="77777777" w:rsidR="00B308BF" w:rsidRDefault="00B308BF" w:rsidP="00B308BF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employee_lastname</w:t>
            </w:r>
            <w:proofErr w:type="spellEnd"/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,</w:t>
            </w:r>
          </w:p>
          <w:p w14:paraId="2ADCCB97" w14:textId="77777777" w:rsidR="00B308BF" w:rsidRDefault="00B308BF" w:rsidP="00B308BF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employee_jobtitle</w:t>
            </w:r>
            <w:proofErr w:type="spellEnd"/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,</w:t>
            </w:r>
          </w:p>
          <w:p w14:paraId="737B3A71" w14:textId="77777777" w:rsidR="00B308BF" w:rsidRDefault="00B308BF" w:rsidP="00B308BF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employee_department</w:t>
            </w:r>
            <w:proofErr w:type="spellEnd"/>
          </w:p>
          <w:p w14:paraId="597DF20B" w14:textId="77777777" w:rsidR="00B308BF" w:rsidRDefault="00B308BF" w:rsidP="00B308BF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GO</w:t>
            </w:r>
          </w:p>
          <w:p w14:paraId="4FBB668A" w14:textId="77777777" w:rsidR="00B308BF" w:rsidRDefault="00B308BF" w:rsidP="00B308BF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</w:p>
          <w:p w14:paraId="63598E1A" w14:textId="77777777" w:rsidR="00B308BF" w:rsidRDefault="00B308BF" w:rsidP="00B308BF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CREATE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UNIQUE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CLUSTERED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INDEX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IX_v_employees</w:t>
            </w:r>
            <w:proofErr w:type="spellEnd"/>
          </w:p>
          <w:p w14:paraId="7DAD70B4" w14:textId="77777777" w:rsidR="00B308BF" w:rsidRDefault="00B308BF" w:rsidP="00B308BF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ON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v_employees</w:t>
            </w:r>
            <w:proofErr w:type="spellEnd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(</w:t>
            </w:r>
          </w:p>
          <w:p w14:paraId="01C9B3DD" w14:textId="77777777" w:rsidR="00B308BF" w:rsidRDefault="00B308BF" w:rsidP="00B308BF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employee_id</w:t>
            </w:r>
            <w:proofErr w:type="spellEnd"/>
          </w:p>
          <w:p w14:paraId="3205CC2D" w14:textId="77777777" w:rsidR="00B308BF" w:rsidRDefault="00B308BF" w:rsidP="00B308BF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)</w:t>
            </w:r>
          </w:p>
          <w:p w14:paraId="2376983E" w14:textId="77777777" w:rsidR="00B308BF" w:rsidRDefault="00B308BF" w:rsidP="00B308BF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GO</w:t>
            </w:r>
          </w:p>
          <w:p w14:paraId="17BB4E5B" w14:textId="77777777" w:rsidR="00B308BF" w:rsidRDefault="00B308BF" w:rsidP="00B308BF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</w:p>
          <w:p w14:paraId="07B9A5A5" w14:textId="77777777" w:rsidR="00B308BF" w:rsidRDefault="00B308BF" w:rsidP="00B308BF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</w:p>
          <w:p w14:paraId="78146156" w14:textId="77777777" w:rsidR="00B308BF" w:rsidRDefault="00B308BF" w:rsidP="00B308BF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-- Query to use view index to use index seek</w:t>
            </w:r>
          </w:p>
          <w:p w14:paraId="40E71B80" w14:textId="77777777" w:rsidR="00B308BF" w:rsidRDefault="00B308BF" w:rsidP="00B308BF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SELECT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*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from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dbo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.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v</w:t>
            </w:r>
            <w:proofErr w:type="gram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_employees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</w:p>
          <w:p w14:paraId="32F03170" w14:textId="7D16CFB1" w:rsidR="006D4BDB" w:rsidRDefault="00B308BF" w:rsidP="00B308BF"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WHERE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employee_id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gramStart"/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2</w:t>
            </w:r>
            <w:proofErr w:type="gramEnd"/>
          </w:p>
        </w:tc>
      </w:tr>
    </w:tbl>
    <w:p w14:paraId="1EC93523" w14:textId="628F9F88" w:rsidR="00D65381" w:rsidRDefault="00D65381" w:rsidP="00101812"/>
    <w:p w14:paraId="3AE80789" w14:textId="7275F885" w:rsidR="006D4BDB" w:rsidRDefault="006D4BDB" w:rsidP="00101812"/>
    <w:p w14:paraId="32CBF9C8" w14:textId="563A440C" w:rsidR="006D4BDB" w:rsidRDefault="006D4BDB" w:rsidP="00101812"/>
    <w:p w14:paraId="14516AC3" w14:textId="7B4EF5FA" w:rsidR="006D4BDB" w:rsidRDefault="006D4BDB" w:rsidP="00101812"/>
    <w:p w14:paraId="1F3F8031" w14:textId="6225A1C1" w:rsidR="00270AEB" w:rsidRDefault="00270AEB" w:rsidP="00101812"/>
    <w:p w14:paraId="58BB4DAA" w14:textId="77777777" w:rsidR="00270AEB" w:rsidRDefault="00270AEB" w:rsidP="00101812"/>
    <w:p w14:paraId="57226FC1" w14:textId="5F261368" w:rsidR="006D4BDB" w:rsidRDefault="006D4BDB" w:rsidP="00101812"/>
    <w:p w14:paraId="52C363E2" w14:textId="2CDBAC8B" w:rsidR="006D4BDB" w:rsidRDefault="006D4BDB" w:rsidP="00101812"/>
    <w:p w14:paraId="0277295D" w14:textId="307A9899" w:rsidR="006D4BDB" w:rsidRDefault="006D4BDB" w:rsidP="00101812"/>
    <w:p w14:paraId="6A3CE7D2" w14:textId="3D9643A6" w:rsidR="006D4BDB" w:rsidRDefault="006D4BDB" w:rsidP="00101812"/>
    <w:p w14:paraId="48AE0169" w14:textId="77777777" w:rsidR="006D4BDB" w:rsidRDefault="006D4BDB" w:rsidP="00101812"/>
    <w:p w14:paraId="7875549F" w14:textId="4259D1A8" w:rsidR="006D4BDB" w:rsidRPr="006D4BDB" w:rsidRDefault="006D4BDB" w:rsidP="00101812">
      <w:pPr>
        <w:rPr>
          <w:b/>
          <w:bCs/>
          <w:u w:val="single"/>
        </w:rPr>
      </w:pPr>
      <w:r w:rsidRPr="006D4BDB">
        <w:rPr>
          <w:b/>
          <w:bCs/>
          <w:u w:val="single"/>
        </w:rPr>
        <w:lastRenderedPageBreak/>
        <w:t>Screenshot for indexed view and the unique index created on view</w:t>
      </w:r>
    </w:p>
    <w:p w14:paraId="5E606B85" w14:textId="1F6E95EE" w:rsidR="006D4BDB" w:rsidRDefault="00B308BF" w:rsidP="00101812">
      <w:r>
        <w:rPr>
          <w:noProof/>
        </w:rPr>
        <w:drawing>
          <wp:inline distT="0" distB="0" distL="0" distR="0" wp14:anchorId="707A8035" wp14:editId="54BF839D">
            <wp:extent cx="4238625" cy="3781252"/>
            <wp:effectExtent l="0" t="0" r="0" b="0"/>
            <wp:docPr id="14" name="Picture 14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tex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247953" cy="37895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D4E7AB" w14:textId="7430CE07" w:rsidR="006D4BDB" w:rsidRDefault="006D4BDB" w:rsidP="00101812">
      <w:pPr>
        <w:rPr>
          <w:b/>
          <w:bCs/>
          <w:u w:val="single"/>
        </w:rPr>
      </w:pPr>
      <w:r w:rsidRPr="006D4BDB">
        <w:rPr>
          <w:b/>
          <w:bCs/>
          <w:u w:val="single"/>
        </w:rPr>
        <w:t>Screenshot for query to use view index seek</w:t>
      </w:r>
      <w:r>
        <w:rPr>
          <w:b/>
          <w:bCs/>
          <w:u w:val="single"/>
        </w:rPr>
        <w:t>:</w:t>
      </w:r>
    </w:p>
    <w:p w14:paraId="0F5CE585" w14:textId="4879DB26" w:rsidR="006D4BDB" w:rsidRDefault="00B308BF" w:rsidP="00101812">
      <w:pPr>
        <w:rPr>
          <w:b/>
          <w:bCs/>
          <w:u w:val="single"/>
        </w:rPr>
      </w:pPr>
      <w:r>
        <w:rPr>
          <w:noProof/>
        </w:rPr>
        <w:drawing>
          <wp:inline distT="0" distB="0" distL="0" distR="0" wp14:anchorId="05D92C55" wp14:editId="6E6DC3EB">
            <wp:extent cx="4810125" cy="3287947"/>
            <wp:effectExtent l="0" t="0" r="0" b="8255"/>
            <wp:docPr id="15" name="Picture 15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Graphical user interface, tex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817200" cy="32927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33682F" w14:textId="6EDB8084" w:rsidR="006D4BDB" w:rsidRDefault="006D4BDB" w:rsidP="00101812">
      <w:pPr>
        <w:rPr>
          <w:b/>
          <w:bCs/>
          <w:u w:val="single"/>
        </w:rPr>
      </w:pPr>
    </w:p>
    <w:p w14:paraId="75DE2828" w14:textId="2AB5E1A8" w:rsidR="00E0557D" w:rsidRDefault="00E0557D" w:rsidP="00E0557D">
      <w:pPr>
        <w:pStyle w:val="Heading3"/>
        <w:rPr>
          <w:b/>
          <w:bCs/>
        </w:rPr>
      </w:pPr>
      <w:r w:rsidRPr="00E0557D">
        <w:rPr>
          <w:b/>
          <w:bCs/>
        </w:rPr>
        <w:lastRenderedPageBreak/>
        <w:t>ANSWER 5:</w:t>
      </w:r>
    </w:p>
    <w:p w14:paraId="0FE24847" w14:textId="0B246DE0" w:rsidR="00FC37EF" w:rsidRDefault="00E0557D" w:rsidP="00E0557D">
      <w:r>
        <w:t>JSON output of SQL Que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FC37EF" w14:paraId="2A06255F" w14:textId="77777777" w:rsidTr="00FC37EF">
        <w:tc>
          <w:tcPr>
            <w:tcW w:w="9350" w:type="dxa"/>
          </w:tcPr>
          <w:p w14:paraId="10871A3C" w14:textId="54B85E68" w:rsidR="00FC37EF" w:rsidRDefault="00FC37EF" w:rsidP="00E0557D">
            <w:r>
              <w:t>CODE</w:t>
            </w:r>
          </w:p>
        </w:tc>
      </w:tr>
      <w:tr w:rsidR="00FC37EF" w14:paraId="1B9E81C7" w14:textId="77777777" w:rsidTr="00FC37EF">
        <w:tc>
          <w:tcPr>
            <w:tcW w:w="9350" w:type="dxa"/>
          </w:tcPr>
          <w:p w14:paraId="57534E0E" w14:textId="77777777" w:rsidR="00FC37EF" w:rsidRDefault="00FC37EF" w:rsidP="00FC37EF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---- Q5</w:t>
            </w:r>
          </w:p>
          <w:p w14:paraId="31E65BCF" w14:textId="77777777" w:rsidR="00FC37EF" w:rsidRDefault="00FC37EF" w:rsidP="00FC37EF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</w:p>
          <w:p w14:paraId="6D5CDD2D" w14:textId="77777777" w:rsidR="00FC37EF" w:rsidRDefault="00FC37EF" w:rsidP="00FC37EF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proofErr w:type="gram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SELECT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employee</w:t>
            </w:r>
            <w:proofErr w:type="gram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_id</w:t>
            </w:r>
            <w:proofErr w:type="spellEnd"/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,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</w:p>
          <w:p w14:paraId="1E9E0468" w14:textId="77777777" w:rsidR="00FC37EF" w:rsidRDefault="00FC37EF" w:rsidP="00FC37EF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employee_firstname</w:t>
            </w:r>
            <w:proofErr w:type="spellEnd"/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,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</w:p>
          <w:p w14:paraId="2F1BC367" w14:textId="77777777" w:rsidR="00FC37EF" w:rsidRDefault="00FC37EF" w:rsidP="00FC37EF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employee_lastname</w:t>
            </w:r>
            <w:proofErr w:type="spellEnd"/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,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</w:p>
          <w:p w14:paraId="5724140B" w14:textId="77777777" w:rsidR="00FC37EF" w:rsidRDefault="00FC37EF" w:rsidP="00FC37EF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proofErr w:type="gramStart"/>
            <w:r>
              <w:rPr>
                <w:rFonts w:ascii="Consolas" w:hAnsi="Consolas" w:cs="Consolas"/>
                <w:color w:val="FF00FF"/>
                <w:sz w:val="19"/>
                <w:szCs w:val="19"/>
              </w:rPr>
              <w:t>COUNT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(</w:t>
            </w:r>
            <w:proofErr w:type="gramEnd"/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*)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as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total_timesheets</w:t>
            </w:r>
            <w:proofErr w:type="spellEnd"/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,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</w:p>
          <w:p w14:paraId="1E21CABB" w14:textId="77777777" w:rsidR="00FC37EF" w:rsidRDefault="00FC37EF" w:rsidP="00FC37EF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proofErr w:type="gramStart"/>
            <w:r>
              <w:rPr>
                <w:rFonts w:ascii="Consolas" w:hAnsi="Consolas" w:cs="Consolas"/>
                <w:color w:val="FF00FF"/>
                <w:sz w:val="19"/>
                <w:szCs w:val="19"/>
              </w:rPr>
              <w:t>SUM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(</w:t>
            </w:r>
            <w:proofErr w:type="spellStart"/>
            <w:proofErr w:type="gram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timesheet_hours</w:t>
            </w:r>
            <w:proofErr w:type="spellEnd"/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)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as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total_hours_worked</w:t>
            </w:r>
            <w:proofErr w:type="spellEnd"/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,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</w:p>
          <w:p w14:paraId="116B2E85" w14:textId="77777777" w:rsidR="00FC37EF" w:rsidRDefault="00FC37EF" w:rsidP="00FC37EF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proofErr w:type="gramStart"/>
            <w:r>
              <w:rPr>
                <w:rFonts w:ascii="Consolas" w:hAnsi="Consolas" w:cs="Consolas"/>
                <w:color w:val="FF00FF"/>
                <w:sz w:val="19"/>
                <w:szCs w:val="19"/>
              </w:rPr>
              <w:t>AVG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(</w:t>
            </w:r>
            <w:proofErr w:type="spellStart"/>
            <w:proofErr w:type="gram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timesheet_hourlyrate</w:t>
            </w:r>
            <w:proofErr w:type="spellEnd"/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)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avg_timesheet_hourly_rate</w:t>
            </w:r>
            <w:proofErr w:type="spellEnd"/>
          </w:p>
          <w:p w14:paraId="57E45BD6" w14:textId="77777777" w:rsidR="00FC37EF" w:rsidRDefault="00FC37EF" w:rsidP="00FC37EF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FROM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dbo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.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timesheets</w:t>
            </w:r>
            <w:proofErr w:type="spellEnd"/>
            <w:proofErr w:type="gramEnd"/>
          </w:p>
          <w:p w14:paraId="6EA4116F" w14:textId="77777777" w:rsidR="00FC37EF" w:rsidRDefault="00FC37EF" w:rsidP="00FC37EF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GROUP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BY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employee_id</w:t>
            </w:r>
            <w:proofErr w:type="spellEnd"/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,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employee_firstname</w:t>
            </w:r>
            <w:proofErr w:type="spellEnd"/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,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employee_lastname</w:t>
            </w:r>
            <w:proofErr w:type="spellEnd"/>
          </w:p>
          <w:p w14:paraId="48D4827B" w14:textId="273DB05C" w:rsidR="00FC37EF" w:rsidRDefault="00FC37EF" w:rsidP="00FC37EF"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JSON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AUTO</w:t>
            </w:r>
          </w:p>
        </w:tc>
      </w:tr>
    </w:tbl>
    <w:p w14:paraId="656C71D0" w14:textId="0C572044" w:rsidR="00FC37EF" w:rsidRDefault="00FC37EF" w:rsidP="00E0557D"/>
    <w:p w14:paraId="057D932B" w14:textId="611FD192" w:rsidR="00FC37EF" w:rsidRPr="00FC37EF" w:rsidRDefault="00FC37EF" w:rsidP="00E0557D">
      <w:pPr>
        <w:rPr>
          <w:b/>
          <w:bCs/>
          <w:u w:val="single"/>
        </w:rPr>
      </w:pPr>
      <w:r w:rsidRPr="00FC37EF">
        <w:rPr>
          <w:b/>
          <w:bCs/>
          <w:u w:val="single"/>
        </w:rPr>
        <w:t>Screenshot from query execution:</w:t>
      </w:r>
    </w:p>
    <w:p w14:paraId="1CB7BDE9" w14:textId="664D92BF" w:rsidR="00FC37EF" w:rsidRDefault="00FC37EF" w:rsidP="00E0557D">
      <w:r>
        <w:rPr>
          <w:noProof/>
        </w:rPr>
        <w:drawing>
          <wp:inline distT="0" distB="0" distL="0" distR="0" wp14:anchorId="2650B950" wp14:editId="4D5A5889">
            <wp:extent cx="5283317" cy="3190875"/>
            <wp:effectExtent l="0" t="0" r="0" b="0"/>
            <wp:docPr id="16" name="Picture 16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Graphical user interface, text, application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85740" cy="31923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038420" w14:textId="655A010E" w:rsidR="00FC37EF" w:rsidRPr="00FC37EF" w:rsidRDefault="00FC37EF" w:rsidP="00E0557D">
      <w:pPr>
        <w:rPr>
          <w:b/>
          <w:bCs/>
          <w:u w:val="single"/>
        </w:rPr>
      </w:pPr>
      <w:r w:rsidRPr="00FC37EF">
        <w:rPr>
          <w:b/>
          <w:bCs/>
          <w:u w:val="single"/>
        </w:rPr>
        <w:t>Screenshot from json formatter:</w:t>
      </w:r>
    </w:p>
    <w:p w14:paraId="48E760C9" w14:textId="3ECC4AAD" w:rsidR="00FC37EF" w:rsidRPr="00E0557D" w:rsidRDefault="00FC37EF" w:rsidP="00E0557D">
      <w:r>
        <w:rPr>
          <w:noProof/>
        </w:rPr>
        <w:lastRenderedPageBreak/>
        <w:drawing>
          <wp:inline distT="0" distB="0" distL="0" distR="0" wp14:anchorId="3E599E46" wp14:editId="784B8231">
            <wp:extent cx="3852860" cy="4295775"/>
            <wp:effectExtent l="0" t="0" r="0" b="0"/>
            <wp:docPr id="17" name="Picture 17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Graphical user interface, tex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856959" cy="43003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C37EF" w:rsidRPr="00E0557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547166"/>
    <w:multiLevelType w:val="hybridMultilevel"/>
    <w:tmpl w:val="14C881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08329ED"/>
    <w:multiLevelType w:val="hybridMultilevel"/>
    <w:tmpl w:val="EC82B7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17F69A8"/>
    <w:multiLevelType w:val="hybridMultilevel"/>
    <w:tmpl w:val="14C881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2NDMyMTczMrYwt7BU0lEKTi0uzszPAykwqQUAafp4eCwAAAA="/>
  </w:docVars>
  <w:rsids>
    <w:rsidRoot w:val="00D0414A"/>
    <w:rsid w:val="00067067"/>
    <w:rsid w:val="000C0AB7"/>
    <w:rsid w:val="00101812"/>
    <w:rsid w:val="00256534"/>
    <w:rsid w:val="00265D1D"/>
    <w:rsid w:val="00270AEB"/>
    <w:rsid w:val="00274FB8"/>
    <w:rsid w:val="002A693F"/>
    <w:rsid w:val="00314179"/>
    <w:rsid w:val="00351708"/>
    <w:rsid w:val="003B64F5"/>
    <w:rsid w:val="003C5E8E"/>
    <w:rsid w:val="003F383E"/>
    <w:rsid w:val="0047262E"/>
    <w:rsid w:val="0049318C"/>
    <w:rsid w:val="004A1198"/>
    <w:rsid w:val="004E24DE"/>
    <w:rsid w:val="005C1AEF"/>
    <w:rsid w:val="005D0C06"/>
    <w:rsid w:val="006D4BDB"/>
    <w:rsid w:val="00703C47"/>
    <w:rsid w:val="007A1199"/>
    <w:rsid w:val="007E7A37"/>
    <w:rsid w:val="008D38D8"/>
    <w:rsid w:val="00991848"/>
    <w:rsid w:val="009A214C"/>
    <w:rsid w:val="00B308BF"/>
    <w:rsid w:val="00B7449D"/>
    <w:rsid w:val="00B777AB"/>
    <w:rsid w:val="00D0414A"/>
    <w:rsid w:val="00D47C7C"/>
    <w:rsid w:val="00D65381"/>
    <w:rsid w:val="00E0557D"/>
    <w:rsid w:val="00E50699"/>
    <w:rsid w:val="00EB1CB3"/>
    <w:rsid w:val="00FC01E3"/>
    <w:rsid w:val="00FC37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8DCFBC"/>
  <w15:chartTrackingRefBased/>
  <w15:docId w15:val="{5BF77A1C-3F39-4322-9D57-AAA3328A33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C0AB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C0AB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777A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0AB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C0AB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314179"/>
    <w:pPr>
      <w:ind w:left="720"/>
      <w:contextualSpacing/>
    </w:pPr>
  </w:style>
  <w:style w:type="table" w:styleId="TableGrid">
    <w:name w:val="Table Grid"/>
    <w:basedOn w:val="TableNormal"/>
    <w:uiPriority w:val="39"/>
    <w:rsid w:val="004726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B777AB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theme" Target="theme/theme1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2</TotalTime>
  <Pages>9</Pages>
  <Words>635</Words>
  <Characters>3626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Fudge</dc:creator>
  <cp:keywords/>
  <dc:description/>
  <cp:lastModifiedBy>Srihari Busam</cp:lastModifiedBy>
  <cp:revision>31</cp:revision>
  <dcterms:created xsi:type="dcterms:W3CDTF">2021-10-10T05:11:00Z</dcterms:created>
  <dcterms:modified xsi:type="dcterms:W3CDTF">2021-10-22T05:18:00Z</dcterms:modified>
</cp:coreProperties>
</file>